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EC229E" w14:textId="77777777" w:rsidR="008619D6" w:rsidRPr="00B1177B" w:rsidRDefault="008619D6" w:rsidP="008619D6">
      <w:pPr>
        <w:spacing w:after="0"/>
        <w:jc w:val="center"/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</w:pPr>
      <w:bookmarkStart w:id="0" w:name="_GoBack"/>
      <w:bookmarkEnd w:id="0"/>
      <w:r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  <w:t>R</w:t>
      </w:r>
      <w:r w:rsidRPr="00B1177B"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  <w:t>.V.R</w:t>
      </w:r>
      <w:r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  <w:t xml:space="preserve"> </w:t>
      </w:r>
      <w:r w:rsidRPr="00B1177B"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  <w:t>&amp;</w:t>
      </w:r>
      <w:r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  <w:t xml:space="preserve"> </w:t>
      </w:r>
      <w:r w:rsidRPr="00B1177B">
        <w:rPr>
          <w:rFonts w:ascii="Calibri" w:eastAsia="Times New Roman" w:hAnsi="Calibri" w:cs="Calibri"/>
          <w:color w:val="000000"/>
          <w:sz w:val="36"/>
          <w:szCs w:val="24"/>
          <w:u w:val="single"/>
          <w:lang w:eastAsia="en-IN"/>
        </w:rPr>
        <w:t>J.C. COLLEGE OF ENGINEERING</w:t>
      </w:r>
    </w:p>
    <w:p w14:paraId="5FF8DE17" w14:textId="77777777" w:rsidR="008619D6" w:rsidRDefault="008619D6" w:rsidP="008619D6">
      <w:pPr>
        <w:spacing w:after="0"/>
        <w:jc w:val="center"/>
        <w:rPr>
          <w:rFonts w:ascii="Times New Roman" w:hAnsi="Times New Roman" w:cs="Times New Roman"/>
          <w:b/>
          <w:bCs/>
          <w:szCs w:val="16"/>
        </w:rPr>
      </w:pPr>
      <w:r>
        <w:rPr>
          <w:rFonts w:ascii="Times New Roman" w:hAnsi="Times New Roman" w:cs="Times New Roman"/>
          <w:b/>
          <w:bCs/>
          <w:szCs w:val="16"/>
        </w:rPr>
        <w:t>1(A) ENGR COY NCC, GUNTUR</w:t>
      </w:r>
    </w:p>
    <w:p w14:paraId="696CF843" w14:textId="77777777" w:rsidR="008619D6" w:rsidRDefault="008619D6" w:rsidP="008619D6">
      <w:pPr>
        <w:jc w:val="center"/>
        <w:rPr>
          <w:rFonts w:ascii="Times New Roman" w:hAnsi="Times New Roman" w:cs="Times New Roman"/>
          <w:b/>
          <w:bCs/>
          <w:szCs w:val="16"/>
        </w:rPr>
      </w:pPr>
      <w:r>
        <w:rPr>
          <w:rFonts w:ascii="Times New Roman" w:hAnsi="Times New Roman" w:cs="Times New Roman"/>
          <w:b/>
          <w:bCs/>
          <w:szCs w:val="16"/>
        </w:rPr>
        <w:t>(2020-2021 Batch)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1381"/>
        <w:gridCol w:w="590"/>
        <w:gridCol w:w="2308"/>
        <w:gridCol w:w="1114"/>
        <w:gridCol w:w="2163"/>
        <w:gridCol w:w="972"/>
        <w:gridCol w:w="1016"/>
        <w:gridCol w:w="2901"/>
      </w:tblGrid>
      <w:tr w:rsidR="008619D6" w:rsidRPr="0098002D" w14:paraId="19CA1BA4" w14:textId="77777777" w:rsidTr="00751683">
        <w:trPr>
          <w:trHeight w:val="300"/>
          <w:jc w:val="center"/>
        </w:trPr>
        <w:tc>
          <w:tcPr>
            <w:tcW w:w="0" w:type="auto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C10B7" w14:textId="77777777" w:rsidR="008619D6" w:rsidRPr="008619D6" w:rsidRDefault="008619D6" w:rsidP="008619D6">
            <w:pPr>
              <w:spacing w:before="2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hAnsi="Times New Roman" w:cs="Times New Roman"/>
                <w:b/>
                <w:bCs/>
                <w:szCs w:val="16"/>
              </w:rPr>
              <w:t>List of NCC ‘B’ Certificate First Year Cadets</w:t>
            </w: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8619D6" w:rsidRPr="0028121F" w14:paraId="4116FD87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33047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 No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FFB7F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Enrolment </w:t>
            </w:r>
          </w:p>
          <w:p w14:paraId="604FF999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umb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40D7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n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F6547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D214B" w14:textId="5A46689D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Date </w:t>
            </w:r>
            <w:r w:rsidR="0063111E"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of</w:t>
            </w: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Bir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3258A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Father's/Guardian's 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42389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eg. 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3F0C0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obile 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7AF26" w14:textId="77777777" w:rsidR="008619D6" w:rsidRPr="00E9118B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E9118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Email ID</w:t>
            </w:r>
          </w:p>
        </w:tc>
      </w:tr>
      <w:tr w:rsidR="008619D6" w:rsidRPr="0028121F" w14:paraId="3FEC11C8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8EAC7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399C1" w14:textId="26189EE2" w:rsidR="008619D6" w:rsidRPr="008619D6" w:rsidRDefault="0065493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CE4332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4DD4F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RAVAN KUMAR GUMMALA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AFB30" w14:textId="3D887F28" w:rsidR="008619D6" w:rsidRPr="008619D6" w:rsidRDefault="0028097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 Dec 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E331F6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OORNA CHANDRA RAO GUMMALA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0075D1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CE1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B4CFC1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989770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93107B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ravan.gummala1234@gmail.com</w:t>
            </w:r>
          </w:p>
        </w:tc>
      </w:tr>
      <w:tr w:rsidR="008619D6" w:rsidRPr="0028121F" w14:paraId="376CC18E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2E9FD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781EC" w14:textId="022F3D99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033F8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68709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IBANDLA PRASANTH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74B39" w14:textId="7D41F064" w:rsidR="008619D6" w:rsidRPr="008619D6" w:rsidRDefault="008D2534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 Nov 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AD9336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IBANDLA RAMESH BA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F55FB9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EC2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6625A2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90804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BE8121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santhkumarpatibandla111@gmail.com</w:t>
            </w:r>
          </w:p>
        </w:tc>
      </w:tr>
      <w:tr w:rsidR="008619D6" w:rsidRPr="0028121F" w14:paraId="0E8681D2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A3402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A1F3F" w14:textId="5A14FDFC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4D8AA8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D0F8C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NDARU VENKATESH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DA3065" w14:textId="7F56F0A6" w:rsidR="008619D6" w:rsidRPr="008619D6" w:rsidRDefault="001B4EB8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1 Jan 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7F77EC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NDARU PEDA YESAIAH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85B6D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EE1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480B09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903765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DC3915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bandaruvenkatesh469@gmail.com </w:t>
            </w:r>
          </w:p>
        </w:tc>
      </w:tr>
      <w:tr w:rsidR="008619D6" w:rsidRPr="0028121F" w14:paraId="1ADA2FE8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F08B0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6D3900" w14:textId="7F940D27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0B8E1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1373A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TTIKONDA JAYA PRAKA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207B59" w14:textId="37A6DF0B" w:rsidR="008619D6" w:rsidRPr="008619D6" w:rsidRDefault="001B4EB8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1 Nov 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28BF8D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. R. S. V. PRAS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9633B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EE1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70B490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639321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BC1E4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yaprakash94409@gmail.com</w:t>
            </w:r>
          </w:p>
        </w:tc>
      </w:tr>
      <w:tr w:rsidR="008619D6" w:rsidRPr="0028121F" w14:paraId="091ABD0D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C9639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BD25D" w14:textId="6AF722F1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520276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57069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NIKUTLA SAI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65C9C" w14:textId="32232988" w:rsidR="008619D6" w:rsidRPr="008619D6" w:rsidRDefault="001B4EB8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1 Dec 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BBBF2A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NIKUTLA CHENNAIA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A176B7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EE1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416C2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026981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F9E6DF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kumar630269@gmail.com</w:t>
            </w:r>
          </w:p>
        </w:tc>
      </w:tr>
      <w:tr w:rsidR="008619D6" w:rsidRPr="0028121F" w14:paraId="597CC3BD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34C80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2AADDC" w14:textId="14507A6A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C7EDB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B584D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DDY RAM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74A0D" w14:textId="573DBB30" w:rsidR="008619D6" w:rsidRPr="008619D6" w:rsidRDefault="001B4EB8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 Jun 2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E0CAE3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DDY APPALANAI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D42B1A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EE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86469B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423520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4F910E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reddy1816@gmail.com</w:t>
            </w:r>
          </w:p>
        </w:tc>
      </w:tr>
      <w:tr w:rsidR="008619D6" w:rsidRPr="0028121F" w14:paraId="557DDA97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E1B07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0FAE90" w14:textId="189801D4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8AE0A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9ACD8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OKKARALA YESURAJU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8B402" w14:textId="5BE3A84E" w:rsidR="008619D6" w:rsidRPr="008619D6" w:rsidRDefault="001B4EB8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 Aug 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7E8CE4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OKKARALA KIRAN KUMAR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FCA57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ME1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323854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474548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A7EEB8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okkaralayesuraju@gmail.com </w:t>
            </w:r>
          </w:p>
        </w:tc>
      </w:tr>
      <w:tr w:rsidR="008619D6" w:rsidRPr="0028121F" w14:paraId="0F6EEC8F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7B336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30F15" w14:textId="5F77230B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C68B20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3ECB7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DADA SAI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D1B1F" w14:textId="4A649A0A" w:rsidR="008619D6" w:rsidRPr="008619D6" w:rsidRDefault="001B4EB8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 Jun 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76561F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DADA PRABHAKAR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D29F6D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ME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3B1355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068476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616BBD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kumarp14744@gmail.com</w:t>
            </w:r>
          </w:p>
        </w:tc>
      </w:tr>
      <w:tr w:rsidR="008619D6" w:rsidRPr="0028121F" w14:paraId="2F42EACD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5D496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93F88" w14:textId="1C678485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0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7115C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1BECD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VALLI VAMS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1AA25" w14:textId="681166BC" w:rsidR="008619D6" w:rsidRPr="008619D6" w:rsidRDefault="008D2534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9 Jul 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0927F4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VALLI SRIN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4EA5AB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20ME2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36456D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919388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1211D4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msirevalla12@gmail.com</w:t>
            </w:r>
          </w:p>
        </w:tc>
      </w:tr>
      <w:tr w:rsidR="008619D6" w:rsidRPr="0028121F" w14:paraId="7B686032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68CD2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51FAC" w14:textId="68D1D055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CB2A0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D4CE3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A ANK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B731D" w14:textId="6B98C97F" w:rsidR="008619D6" w:rsidRPr="008619D6" w:rsidRDefault="001B4EB8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7 Mar 2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3BE06D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A ASHOK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1D749C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ME0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0F7BA9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027942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7C6F5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aankit012@gmail.com</w:t>
            </w:r>
          </w:p>
        </w:tc>
      </w:tr>
      <w:tr w:rsidR="008619D6" w:rsidRPr="0028121F" w14:paraId="2589B8A4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F4B08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E6F44" w14:textId="7E5D069E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F32D5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DF8E2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TTA MADHUBA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41D855" w14:textId="214FA230" w:rsidR="008619D6" w:rsidRPr="008619D6" w:rsidRDefault="00751683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 Jul 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1513BE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TTA KOTESWARA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A311DA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ME0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0AA04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020638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B742C8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dhubabu0724@gmail.com</w:t>
            </w:r>
          </w:p>
        </w:tc>
      </w:tr>
      <w:tr w:rsidR="008619D6" w:rsidRPr="0028121F" w14:paraId="2A9A5574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D3815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D428F" w14:textId="258B3DEE" w:rsidR="008619D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F6C59" w14:textId="77777777" w:rsidR="008619D6" w:rsidRPr="008619D6" w:rsidRDefault="008619D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C6AAD" w14:textId="77777777" w:rsidR="008619D6" w:rsidRPr="008619D6" w:rsidRDefault="008619D6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ARIFULL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5283F" w14:textId="456B0274" w:rsidR="008619D6" w:rsidRPr="008619D6" w:rsidRDefault="001B4EB8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 Oct 20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35B19C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AZE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EB7467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ME1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DD7F3E" w14:textId="77777777" w:rsidR="008619D6" w:rsidRPr="008619D6" w:rsidRDefault="008619D6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0029236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672F9C" w14:textId="3947DB70" w:rsidR="008619D6" w:rsidRPr="00751683" w:rsidRDefault="003C10ED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5" w:history="1">
              <w:r w:rsidR="004C2996" w:rsidRPr="00751683">
                <w:rPr>
                  <w:color w:val="000000"/>
                  <w:sz w:val="16"/>
                </w:rPr>
                <w:t>shaikarifulla1310@gmail.com</w:t>
              </w:r>
            </w:hyperlink>
          </w:p>
        </w:tc>
      </w:tr>
      <w:tr w:rsidR="004C2996" w:rsidRPr="0028121F" w14:paraId="13B3DEE3" w14:textId="77777777" w:rsidTr="00751683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313E4" w14:textId="10B16A9A" w:rsidR="004C2996" w:rsidRPr="0028121F" w:rsidRDefault="004C299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EE693" w14:textId="34D172B4" w:rsidR="004C2996" w:rsidRPr="008619D6" w:rsidRDefault="00654936" w:rsidP="002275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20SDA4192</w:t>
            </w:r>
            <w:r w:rsidR="0022755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05995" w14:textId="6BF39587" w:rsidR="004C2996" w:rsidRPr="0028121F" w:rsidRDefault="004C2996" w:rsidP="00E91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9B492" w14:textId="6D03F076" w:rsidR="004C2996" w:rsidRPr="008619D6" w:rsidRDefault="0024643F" w:rsidP="0063111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NGULURI VENKATA SIVA RAMAKRISHN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013727" w14:textId="3F3C6F82" w:rsidR="0024643F" w:rsidRPr="008619D6" w:rsidRDefault="0024643F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 Aug 20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DC582" w14:textId="195A63E3" w:rsidR="004C2996" w:rsidRPr="008619D6" w:rsidRDefault="0024643F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ANGULURI SUBBAIAH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EED1D" w14:textId="21BE0094" w:rsidR="004C2996" w:rsidRPr="008619D6" w:rsidRDefault="0024643F" w:rsidP="002464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EC13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5B1FC3" w14:textId="5AE97884" w:rsidR="004C2996" w:rsidRPr="008619D6" w:rsidRDefault="0024643F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4785835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E7ED1" w14:textId="784E4A71" w:rsidR="004C2996" w:rsidRDefault="00751683" w:rsidP="006311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</w:t>
            </w:r>
            <w:r w:rsidR="0024643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varamakrishna195@gmail.com</w:t>
            </w:r>
          </w:p>
        </w:tc>
      </w:tr>
    </w:tbl>
    <w:p w14:paraId="7DCD1EA0" w14:textId="77777777" w:rsidR="008619D6" w:rsidRDefault="008619D6"/>
    <w:p w14:paraId="411CD803" w14:textId="6ACF860E" w:rsidR="00E9118B" w:rsidRDefault="00E9118B"/>
    <w:p w14:paraId="3656AB91" w14:textId="15896EEA" w:rsidR="007F4257" w:rsidRDefault="007F4257"/>
    <w:p w14:paraId="5470D1C9" w14:textId="264A15B1" w:rsidR="007F4257" w:rsidRDefault="007F4257"/>
    <w:p w14:paraId="032EF1B5" w14:textId="3B55990A" w:rsidR="007F4257" w:rsidRDefault="007F4257"/>
    <w:p w14:paraId="5DDCF331" w14:textId="77777777" w:rsidR="007F4257" w:rsidRDefault="007F4257"/>
    <w:tbl>
      <w:tblPr>
        <w:tblW w:w="0" w:type="auto"/>
        <w:tblLook w:val="04A0" w:firstRow="1" w:lastRow="0" w:firstColumn="1" w:lastColumn="0" w:noHBand="0" w:noVBand="1"/>
      </w:tblPr>
      <w:tblGrid>
        <w:gridCol w:w="471"/>
        <w:gridCol w:w="1381"/>
        <w:gridCol w:w="590"/>
        <w:gridCol w:w="1855"/>
        <w:gridCol w:w="1159"/>
        <w:gridCol w:w="2387"/>
        <w:gridCol w:w="1012"/>
        <w:gridCol w:w="1016"/>
        <w:gridCol w:w="3079"/>
      </w:tblGrid>
      <w:tr w:rsidR="00E9118B" w:rsidRPr="0028121F" w14:paraId="7942C8F6" w14:textId="77777777" w:rsidTr="00E9118B">
        <w:trPr>
          <w:trHeight w:val="300"/>
        </w:trPr>
        <w:tc>
          <w:tcPr>
            <w:tcW w:w="0" w:type="auto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97B68C" w14:textId="4EA9D37A" w:rsidR="00E9118B" w:rsidRPr="0063111E" w:rsidRDefault="00E9118B" w:rsidP="0063111E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Cs w:val="16"/>
              </w:rPr>
            </w:pPr>
            <w:r w:rsidRPr="008619D6">
              <w:rPr>
                <w:rFonts w:ascii="Times New Roman" w:hAnsi="Times New Roman" w:cs="Times New Roman"/>
                <w:b/>
                <w:bCs/>
                <w:szCs w:val="16"/>
              </w:rPr>
              <w:t>List of NCC ‘B’ Certificate Second Year Cadets</w:t>
            </w:r>
            <w:r w:rsidRPr="008619D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63111E">
              <w:rPr>
                <w:rFonts w:ascii="Times New Roman" w:hAnsi="Times New Roman" w:cs="Times New Roman"/>
                <w:b/>
                <w:bCs/>
                <w:szCs w:val="16"/>
              </w:rPr>
              <w:t>(2020-2021 Batch)</w:t>
            </w:r>
          </w:p>
        </w:tc>
      </w:tr>
      <w:tr w:rsidR="007F4257" w:rsidRPr="0028121F" w14:paraId="658308DE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476BD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 No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BDD65" w14:textId="77777777" w:rsidR="00E9118B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Enrolment </w:t>
            </w:r>
          </w:p>
          <w:p w14:paraId="42993007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umb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44933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8D609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7ED10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e Of Bir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E57D3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ather's/Guardian's 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C31C3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g. 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E646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obile 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67DC82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mail ID</w:t>
            </w:r>
          </w:p>
        </w:tc>
      </w:tr>
      <w:tr w:rsidR="007F4257" w:rsidRPr="0028121F" w14:paraId="42B2B306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81BD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10D3A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5494E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A0A01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OLI DEVA GOP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EABF1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-05-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725BF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OLI VENKATESWAR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117C" w14:textId="2E324A04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CE0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BC10C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155154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9E4FD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agopalgoli477@gmail.com</w:t>
            </w:r>
          </w:p>
        </w:tc>
      </w:tr>
      <w:tr w:rsidR="007F4257" w:rsidRPr="0028121F" w14:paraId="67138D30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AC36C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7E2B2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0A60C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EFCF7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PPALA GOPI NAYU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B6B12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-03-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7551F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PPALA KRISH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98052" w14:textId="0354E87E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CE0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C9F96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496523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2F024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opinayudu27@gmail.com</w:t>
            </w:r>
          </w:p>
        </w:tc>
      </w:tr>
      <w:tr w:rsidR="007F4257" w:rsidRPr="0028121F" w14:paraId="334B8B59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C566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BCA2A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7AD2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ADA21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JJA VIGNESH CHAN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F14E7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1D7DA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JJA SAMBASIV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C2A7" w14:textId="3FF8B86E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EC1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24F45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49342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7D24B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gneshchandra666@gmail.com</w:t>
            </w:r>
          </w:p>
        </w:tc>
      </w:tr>
      <w:tr w:rsidR="007F4257" w:rsidRPr="0028121F" w14:paraId="7AADC275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D91CC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F2F5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86D6D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AF7B8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PARLA ARU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E10E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B5D8F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PPARLA SRINIV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12984" w14:textId="45C9A78B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CE0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27C61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93848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A5D64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unepparla6015@gmail.com</w:t>
            </w:r>
          </w:p>
        </w:tc>
      </w:tr>
      <w:tr w:rsidR="007F4257" w:rsidRPr="0028121F" w14:paraId="77F69851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9E987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0D6F4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332AD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BB6C4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DADLA HARI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F6595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-01-2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8D095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DADLA SATYANARAY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6BA98" w14:textId="1E0F48A6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CE0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14A97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409894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72F83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rishmudadla63@gmail.com</w:t>
            </w:r>
          </w:p>
        </w:tc>
      </w:tr>
      <w:tr w:rsidR="007F4257" w:rsidRPr="0028121F" w14:paraId="01B8D3CF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B3A14" w14:textId="78E0C850" w:rsidR="00E9118B" w:rsidRPr="0028121F" w:rsidRDefault="00E96171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FF73E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CE78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B165C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ABDUL FEERO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5ABF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36684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ABDUL RAHE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0C7D8" w14:textId="1048943A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ME1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F86E7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525995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73929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feeroz1253903@gmail.com</w:t>
            </w:r>
          </w:p>
        </w:tc>
      </w:tr>
      <w:tr w:rsidR="007F4257" w:rsidRPr="0028121F" w14:paraId="0D45A4F8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24D9E" w14:textId="06507DFD" w:rsidR="00E9118B" w:rsidRPr="0028121F" w:rsidRDefault="00E96171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880B1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DCC10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A3968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ETI JOHN ABHISHE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94271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6C5F6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ETI SYAM PRAS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55132" w14:textId="2387FC71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ME1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8DB69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868729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6025E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etijohnabhishek@gmail.com</w:t>
            </w:r>
          </w:p>
        </w:tc>
      </w:tr>
      <w:tr w:rsidR="007F4257" w:rsidRPr="0028121F" w14:paraId="7558DF31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6893F" w14:textId="23FD1900" w:rsidR="00E9118B" w:rsidRPr="0028121F" w:rsidRDefault="00E96171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C16D9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537F5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8387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IDI PRASANTH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29D7F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0E79B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IDI RAM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1F050" w14:textId="74A0089A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ME0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D0015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034473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9095C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idiprasanth3333@gmail.com</w:t>
            </w:r>
          </w:p>
        </w:tc>
      </w:tr>
      <w:tr w:rsidR="007F4257" w:rsidRPr="0028121F" w14:paraId="12227FAB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753A8" w14:textId="6D1FC716" w:rsidR="00E9118B" w:rsidRPr="0028121F" w:rsidRDefault="00E96171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153C9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81452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06082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DE HARIGOP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34972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57BBF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DE CHINNA SUBB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9265B" w14:textId="76D9A468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CE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2DFA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007524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D9D26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deharigopal30@gmail.com</w:t>
            </w:r>
          </w:p>
        </w:tc>
      </w:tr>
      <w:tr w:rsidR="007F4257" w:rsidRPr="0028121F" w14:paraId="01FB3689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873D3" w14:textId="5B69C07D" w:rsidR="00E9118B" w:rsidRPr="0028121F" w:rsidRDefault="00E9118B" w:rsidP="00E961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 w:rsidR="00E961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420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2520C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27D15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TTULA DINESH GOP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58FF4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07143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TTULA SRINIVASA 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5E737" w14:textId="32845017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CE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3F495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903927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ADC88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ttuladineshgopi1110@gmail.com</w:t>
            </w:r>
          </w:p>
        </w:tc>
      </w:tr>
      <w:tr w:rsidR="007F4257" w:rsidRPr="0028121F" w14:paraId="16488CB5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7D341" w14:textId="3B648B87" w:rsidR="00E9118B" w:rsidRPr="0028121F" w:rsidRDefault="00E9118B" w:rsidP="00E961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 w:rsidR="00E961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021E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1A216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419E9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AB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2B31F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E7DEF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NOOR AHAMM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21336" w14:textId="2C0CF128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EC1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7F334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544837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A0402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idshaik54@gmail.com</w:t>
            </w:r>
          </w:p>
        </w:tc>
      </w:tr>
      <w:tr w:rsidR="007F4257" w:rsidRPr="0028121F" w14:paraId="0ABFD88C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AB645" w14:textId="60BC481A" w:rsidR="00E9118B" w:rsidRPr="0028121F" w:rsidRDefault="00E9118B" w:rsidP="00E961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 w:rsidR="00E961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F6FF2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692E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F32CF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NERU YOGESH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D2F8D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613E8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NERU RAM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8365" w14:textId="004BF42B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ME0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BAAE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495366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871BB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ogeshkoneru6601@gmail.com</w:t>
            </w:r>
          </w:p>
        </w:tc>
      </w:tr>
      <w:tr w:rsidR="007F4257" w:rsidRPr="0028121F" w14:paraId="165FAD21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31C84" w14:textId="4CB0B8A2" w:rsidR="00E9118B" w:rsidRPr="0028121F" w:rsidRDefault="00E9118B" w:rsidP="00E961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 w:rsidR="00E961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9F3D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CF4C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80097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ANDLA VENKATESWAR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B699D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F6DD3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ANDLA NAGARAJ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FD8F" w14:textId="4B502DDE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CB0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042DA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930173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147E2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ANDLAVENKY2000@GMAIL.COM</w:t>
            </w:r>
          </w:p>
        </w:tc>
      </w:tr>
      <w:tr w:rsidR="007F4257" w:rsidRPr="0028121F" w14:paraId="4CF673F0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1808F" w14:textId="2F2FB42A" w:rsidR="00E9118B" w:rsidRPr="0028121F" w:rsidRDefault="00E9118B" w:rsidP="00E961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 w:rsidR="00E961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DE94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B4866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53158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ILAPUDI UPEN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2D0F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75EF5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ILAPUDI JAMMI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C4EE" w14:textId="17E2F353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ME0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B5D5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904455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157E9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PENDRA950562@GMAIL.COM</w:t>
            </w:r>
          </w:p>
        </w:tc>
      </w:tr>
      <w:tr w:rsidR="007F4257" w:rsidRPr="0028121F" w14:paraId="7455EABD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AA66A" w14:textId="3477200F" w:rsidR="00E9118B" w:rsidRPr="0028121F" w:rsidRDefault="00E9118B" w:rsidP="00E961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 w:rsidR="00E961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EFD62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B8060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8D2AA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KARLA.SAI JAYANTH SURAJ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6C443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-08-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4059A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KARLA.VENUGOPAL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8E74" w14:textId="78B35311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CE0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0EA1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176797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1F237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yanth.kakarla.03@gmail.com</w:t>
            </w:r>
          </w:p>
        </w:tc>
      </w:tr>
      <w:tr w:rsidR="007F4257" w:rsidRPr="0028121F" w14:paraId="74B244B8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B4ECC" w14:textId="683065EA" w:rsidR="00E9118B" w:rsidRPr="0028121F" w:rsidRDefault="00E9118B" w:rsidP="00E961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 w:rsidR="00E961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A9E94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295FE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0FF6C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ABUBAKAR SIDDI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3BD62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02-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528DA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MEERAVA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CFB47" w14:textId="3A5557B8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CE1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0A297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407520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A65DA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ubakarsdq183@gmail.com</w:t>
            </w:r>
          </w:p>
        </w:tc>
      </w:tr>
      <w:tr w:rsidR="007F4257" w:rsidRPr="0028121F" w14:paraId="618F3D59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32F97" w14:textId="57534063" w:rsidR="00E9118B" w:rsidRPr="0028121F" w:rsidRDefault="00E9118B" w:rsidP="00E961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  <w:r w:rsidR="00E9617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5B1A8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D7955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E4A319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FAYAZUDD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1BB2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6263A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IK BA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7574" w14:textId="5B07E01D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9ME1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7E30A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759163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DF93C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fayaz09122001@gmail.com</w:t>
            </w:r>
          </w:p>
        </w:tc>
      </w:tr>
      <w:tr w:rsidR="007F4257" w:rsidRPr="0028121F" w14:paraId="2F058571" w14:textId="77777777" w:rsidTr="00B22222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17545" w14:textId="7F831E26" w:rsidR="00E9118B" w:rsidRPr="0028121F" w:rsidRDefault="00E96171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CAE29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2296B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BD57F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CHIRAJU VENKATA SAI GIRIDH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A4AFF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-06-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BD4A8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CHIRAJU MALLESWAR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F777" w14:textId="1F1F9FB3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19ME2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7602E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19581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19748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ridharaskrishna@gmai.com</w:t>
            </w:r>
          </w:p>
        </w:tc>
      </w:tr>
      <w:tr w:rsidR="007F4257" w:rsidRPr="0028121F" w14:paraId="54B29096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D0331" w14:textId="5F081C08" w:rsidR="00E9118B" w:rsidRPr="0028121F" w:rsidRDefault="00E96171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018B0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9SDA4065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FE005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2069E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NDARABOYINA CHARAN S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4BD54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</w:t>
            </w: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028DE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NDARABOYINA SRINIVASA CHAKRAVARTH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C8EF5" w14:textId="5A0F063D" w:rsidR="00E9118B" w:rsidRPr="007F4257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  <w:r w:rsidR="007F4257"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8EC1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543B1" w14:textId="77777777" w:rsidR="00E9118B" w:rsidRPr="0028121F" w:rsidRDefault="00E9118B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055429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2B7D0" w14:textId="77777777" w:rsidR="00E9118B" w:rsidRPr="0028121F" w:rsidRDefault="00E9118B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ranpandaraboyina982001@gmail.com</w:t>
            </w:r>
          </w:p>
        </w:tc>
      </w:tr>
    </w:tbl>
    <w:p w14:paraId="3C05E4DC" w14:textId="70F38805" w:rsidR="00E9118B" w:rsidRDefault="00E9118B"/>
    <w:p w14:paraId="49B61E94" w14:textId="1CD5DC0B" w:rsidR="007F4257" w:rsidRDefault="007F4257"/>
    <w:tbl>
      <w:tblPr>
        <w:tblW w:w="0" w:type="auto"/>
        <w:tblLook w:val="04A0" w:firstRow="1" w:lastRow="0" w:firstColumn="1" w:lastColumn="0" w:noHBand="0" w:noVBand="1"/>
      </w:tblPr>
      <w:tblGrid>
        <w:gridCol w:w="581"/>
        <w:gridCol w:w="1421"/>
        <w:gridCol w:w="590"/>
        <w:gridCol w:w="2244"/>
        <w:gridCol w:w="1159"/>
        <w:gridCol w:w="2306"/>
        <w:gridCol w:w="972"/>
        <w:gridCol w:w="1016"/>
        <w:gridCol w:w="2661"/>
      </w:tblGrid>
      <w:tr w:rsidR="007F4257" w:rsidRPr="0098002D" w14:paraId="1EF8192A" w14:textId="77777777" w:rsidTr="004C2996">
        <w:trPr>
          <w:trHeight w:val="300"/>
        </w:trPr>
        <w:tc>
          <w:tcPr>
            <w:tcW w:w="0" w:type="auto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B9F7" w14:textId="6C2A4051" w:rsidR="007F4257" w:rsidRPr="0098002D" w:rsidRDefault="007F4257" w:rsidP="0063111E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  <w:szCs w:val="16"/>
              </w:rPr>
            </w:pPr>
            <w:r w:rsidRPr="0098002D">
              <w:rPr>
                <w:rFonts w:ascii="Times New Roman" w:hAnsi="Times New Roman" w:cs="Times New Roman"/>
                <w:b/>
                <w:bCs/>
                <w:szCs w:val="16"/>
              </w:rPr>
              <w:t>List of NCC ‘C’ Certificate Cadets</w:t>
            </w:r>
            <w:r w:rsidR="0063111E">
              <w:rPr>
                <w:rFonts w:ascii="Times New Roman" w:hAnsi="Times New Roman" w:cs="Times New Roman"/>
                <w:b/>
                <w:bCs/>
                <w:szCs w:val="16"/>
              </w:rPr>
              <w:t xml:space="preserve"> (2020-2021 Batch)</w:t>
            </w:r>
          </w:p>
        </w:tc>
      </w:tr>
      <w:tr w:rsidR="007F4257" w:rsidRPr="0098002D" w14:paraId="633B2C5F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A3155" w14:textId="77777777" w:rsidR="007F4257" w:rsidRPr="002000E2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000E2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 No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351E2" w14:textId="77777777" w:rsidR="007F4257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Enrolment </w:t>
            </w:r>
          </w:p>
          <w:p w14:paraId="08193A4D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umb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E3E5D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an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B5DEF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1F8619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e Of Bir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8329D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ather's/Guardian's 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AA074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g. 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9A5FCE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obile 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A1742" w14:textId="77777777" w:rsidR="007F4257" w:rsidRPr="0098002D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mail ID</w:t>
            </w:r>
          </w:p>
        </w:tc>
      </w:tr>
      <w:tr w:rsidR="007F4257" w:rsidRPr="0098002D" w14:paraId="58FFF402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219D7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64B6F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8C4C2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0FB60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KA  VENKAT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874DB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-Jul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7CD60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KA KURMI  NAI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2EB138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ME0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186EA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919827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1831D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6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venkysiva1729@gmail.com</w:t>
              </w:r>
            </w:hyperlink>
          </w:p>
        </w:tc>
      </w:tr>
      <w:tr w:rsidR="007F4257" w:rsidRPr="0098002D" w14:paraId="11F3318E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0CFF5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6E509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D6E00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1C6C6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LISETTY KISHO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36C6E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-Sep-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36AE9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LISETTY YEDUKONDA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95A45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ME1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8B294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869286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7A35E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7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kirhoreyelisetty888@gmail.com</w:t>
              </w:r>
            </w:hyperlink>
          </w:p>
        </w:tc>
      </w:tr>
      <w:tr w:rsidR="007F4257" w:rsidRPr="0098002D" w14:paraId="1FE0758D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C0D759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2451A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D321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D8D47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ARRAMSETTY  KHAJA KALYAN BA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1B30A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-Nov-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E3CBC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ARRAMSETTY VENKATESWAR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CB151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ME1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5307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032867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D353E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8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ykkbabu428@gmail.com</w:t>
              </w:r>
            </w:hyperlink>
          </w:p>
        </w:tc>
      </w:tr>
      <w:tr w:rsidR="007F4257" w:rsidRPr="0098002D" w14:paraId="41B578D3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A5687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62448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A8A36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53DD4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NAPARTHI PRAVEEN KU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19A26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-Apr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37D1E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NAPARTHI RAMESH BA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3D586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ME1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31F31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951865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06667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9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PRAVEEN5372000@gmail.com</w:t>
              </w:r>
            </w:hyperlink>
          </w:p>
        </w:tc>
      </w:tr>
      <w:tr w:rsidR="007F4257" w:rsidRPr="0098002D" w14:paraId="08E37DA9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916B5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918B6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5DABB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EE5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LVA RANGA NAVE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34B32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-Jan-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872E3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LVA  RANG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C515F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ME0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A7A5C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299541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4F4E4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0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kalvaranganaveen@gmail.com</w:t>
              </w:r>
            </w:hyperlink>
          </w:p>
        </w:tc>
      </w:tr>
      <w:tr w:rsidR="007F4257" w:rsidRPr="0098002D" w14:paraId="49D77B2A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88407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DCCE5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A4A8E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AE981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NTIBOINA  HARI PRUDHVI RAJA VAR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CAB06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-Aug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9AF49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NTIBOINA SOMA RAJ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686DF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ME0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0F374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036447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865D6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1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prudhavivarma145@gmail.com</w:t>
              </w:r>
            </w:hyperlink>
          </w:p>
        </w:tc>
      </w:tr>
      <w:tr w:rsidR="007F4257" w:rsidRPr="0098002D" w14:paraId="7FB6E235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CCB7A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703A1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2F815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3E0C4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AKA  VENKAT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2C6AD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-Apr-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C9DE9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AKA SRINIVAS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2BCEC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CE0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69C4D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338489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70566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2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marakavenkatesh@gmail.com</w:t>
              </w:r>
            </w:hyperlink>
          </w:p>
        </w:tc>
      </w:tr>
      <w:tr w:rsidR="007F4257" w:rsidRPr="0098002D" w14:paraId="25619E04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10863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B7EA0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5B6F5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8D881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NDANAPALLI  MANOH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69E50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-May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4278B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NDANAPALLI  SRINIVAS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E0073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CE0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4067B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662319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97A32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3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chandanapallimanohar@gmail.com</w:t>
              </w:r>
            </w:hyperlink>
          </w:p>
        </w:tc>
      </w:tr>
      <w:tr w:rsidR="007F4257" w:rsidRPr="0098002D" w14:paraId="55F79A2B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7CEBB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29627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7352D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FE57A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LLURU  VENKATA SAMBA SIV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342FA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-Dec-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D3980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LLURU SRINIVAS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3C4AF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CE1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D379A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744374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AFA78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4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smilerajsamba@gmail.com</w:t>
              </w:r>
            </w:hyperlink>
          </w:p>
        </w:tc>
      </w:tr>
      <w:tr w:rsidR="007F4257" w:rsidRPr="0098002D" w14:paraId="72FA2775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255E4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5BF62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BC4E0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CC101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TTA  KOTESWAR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5387A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-Sep-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47691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TTA VENKATESWAR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54EC6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CE0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BE150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527698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F9CAA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5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kattakoteswararao777@gmail.com</w:t>
              </w:r>
            </w:hyperlink>
          </w:p>
        </w:tc>
      </w:tr>
      <w:tr w:rsidR="007F4257" w:rsidRPr="0098002D" w14:paraId="59A3BFF3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89D88" w14:textId="77777777" w:rsidR="007F4257" w:rsidRPr="0098002D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00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01EC9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9B73A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6EB00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GARAPU  LOKESH NAI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23FC2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-Jun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4E9D8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GARAPU  CHINNA APPALA NAI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BBA65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CE0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A6DA4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363372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CF8DB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6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 xml:space="preserve">pokeshjagarapu1999@gmail.com </w:t>
              </w:r>
            </w:hyperlink>
          </w:p>
        </w:tc>
      </w:tr>
      <w:tr w:rsidR="007F4257" w:rsidRPr="0098002D" w14:paraId="21FE5DB3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90C4C" w14:textId="5420F915" w:rsidR="007F4257" w:rsidRPr="0098002D" w:rsidRDefault="002F677D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9448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A4B5F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A64B6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ANI  MANI CHAN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674DB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-Oct-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DCE20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ANI  PURNA CHANDR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96FEC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EC1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7A9D1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916551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AA526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7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ramanichandra1@gmail.com</w:t>
              </w:r>
            </w:hyperlink>
          </w:p>
        </w:tc>
      </w:tr>
      <w:tr w:rsidR="007F4257" w:rsidRPr="0098002D" w14:paraId="0970A318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D6D07" w14:textId="7BF44353" w:rsidR="007F4257" w:rsidRPr="0098002D" w:rsidRDefault="002F677D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C6695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82F14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30102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NAM   KONDAPA NAI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A958D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-Feb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80462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NAM  MALYAD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D0C5A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EC1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FB022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514261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50795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8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uknaiduchowdary@gmail.com</w:t>
              </w:r>
            </w:hyperlink>
          </w:p>
        </w:tc>
      </w:tr>
      <w:tr w:rsidR="007F4257" w:rsidRPr="0098002D" w14:paraId="342461DF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D7987" w14:textId="0F38B538" w:rsidR="007F4257" w:rsidRPr="0098002D" w:rsidRDefault="002F677D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C1786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F1D3C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1716B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NNA  MANIKA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901EA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-Jan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B6B84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NNA  KESAVA MURTH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86404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EE0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1EF14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736312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DCC53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19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 xml:space="preserve">konnamanilanta@gmail.com </w:t>
              </w:r>
            </w:hyperlink>
          </w:p>
        </w:tc>
      </w:tr>
      <w:tr w:rsidR="007F4257" w:rsidRPr="0098002D" w14:paraId="6D370114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B7A0E" w14:textId="5AAB8BDD" w:rsidR="007F4257" w:rsidRPr="0098002D" w:rsidRDefault="002F677D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66752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66E90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C3F83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SUKURTHI  VAMSI KRISH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D7414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-Aug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B2E42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SUKURTHI HANUMANTH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A71B8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CS0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96E37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743058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63408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20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>vamsilucky78@gmail.com</w:t>
              </w:r>
            </w:hyperlink>
          </w:p>
        </w:tc>
      </w:tr>
      <w:tr w:rsidR="007F4257" w:rsidRPr="0098002D" w14:paraId="7F41CC0F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680EC" w14:textId="3C685F03" w:rsidR="007F4257" w:rsidRPr="0098002D" w:rsidRDefault="002F677D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C964F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F0D7E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58ED6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DIGODUGULA  VENKATA RAJ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58F85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-May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FAAD1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DIGODUGULA PAP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91B66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IT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CDB1D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214921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ED72D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21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 xml:space="preserve">badigodugulavenkataraju@gmail.com </w:t>
              </w:r>
            </w:hyperlink>
          </w:p>
        </w:tc>
      </w:tr>
      <w:tr w:rsidR="007F4257" w:rsidRPr="0098002D" w14:paraId="040A66F2" w14:textId="77777777" w:rsidTr="004C2996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E5F2D" w14:textId="07A00F29" w:rsidR="007F4257" w:rsidRPr="0098002D" w:rsidRDefault="002F677D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 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60169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0FE99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40B2C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LLA  DHANUNJ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D7DC9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-May-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F69F3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LLA  NEELAKANTESWARA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078A0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CH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07AF4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906700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99A8A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22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 xml:space="preserve">dhanunjaya10999@gmail.com </w:t>
              </w:r>
            </w:hyperlink>
          </w:p>
        </w:tc>
      </w:tr>
      <w:tr w:rsidR="007F4257" w:rsidRPr="0098002D" w14:paraId="7C9C5D67" w14:textId="77777777" w:rsidTr="004C2996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BF7FB" w14:textId="3618E2E4" w:rsidR="007F4257" w:rsidRPr="0098002D" w:rsidRDefault="002F677D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51627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P18SDA 4192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F91F7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F6243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LEPATI  RAM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95A4B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-May-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99A55" w14:textId="77777777" w:rsidR="007F4257" w:rsidRPr="0028121F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LEPATI  RAMA SWAM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2735D" w14:textId="77777777" w:rsidR="007F4257" w:rsidRPr="007F4257" w:rsidRDefault="007F4257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7F42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17CE1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09160" w14:textId="77777777" w:rsidR="007F4257" w:rsidRPr="0028121F" w:rsidRDefault="007F4257" w:rsidP="004C29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28121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774984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5DA80" w14:textId="77777777" w:rsidR="007F4257" w:rsidRPr="0098002D" w:rsidRDefault="003C10ED" w:rsidP="004C29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hyperlink r:id="rId23" w:history="1">
              <w:r w:rsidR="007F4257" w:rsidRPr="0098002D">
                <w:rPr>
                  <w:rFonts w:ascii="Times New Roman" w:eastAsia="Times New Roman" w:hAnsi="Times New Roman" w:cs="Times New Roman"/>
                  <w:color w:val="000000"/>
                  <w:sz w:val="16"/>
                  <w:szCs w:val="16"/>
                </w:rPr>
                <w:t xml:space="preserve">pallepatiramesh6@gmail.com </w:t>
              </w:r>
            </w:hyperlink>
          </w:p>
        </w:tc>
      </w:tr>
    </w:tbl>
    <w:p w14:paraId="53674D7D" w14:textId="56360AF5" w:rsidR="007F4257" w:rsidRDefault="007F4257"/>
    <w:sectPr w:rsidR="007F4257" w:rsidSect="008619D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tjAyNTIyMzcxMrRU0lEKTi0uzszPAykwrgUAp3MJZywAAAA="/>
  </w:docVars>
  <w:rsids>
    <w:rsidRoot w:val="008619D6"/>
    <w:rsid w:val="000D6DB7"/>
    <w:rsid w:val="001B4EB8"/>
    <w:rsid w:val="00227558"/>
    <w:rsid w:val="00233E3B"/>
    <w:rsid w:val="0024643F"/>
    <w:rsid w:val="00280976"/>
    <w:rsid w:val="002F677D"/>
    <w:rsid w:val="003C10ED"/>
    <w:rsid w:val="004C2996"/>
    <w:rsid w:val="0063111E"/>
    <w:rsid w:val="00654936"/>
    <w:rsid w:val="00751683"/>
    <w:rsid w:val="007F4257"/>
    <w:rsid w:val="008619D6"/>
    <w:rsid w:val="008D2534"/>
    <w:rsid w:val="009D6D5A"/>
    <w:rsid w:val="00B22222"/>
    <w:rsid w:val="00C90222"/>
    <w:rsid w:val="00E9118B"/>
    <w:rsid w:val="00E9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EC3F4"/>
  <w15:chartTrackingRefBased/>
  <w15:docId w15:val="{22802066-A282-41B8-A484-930454A92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9D6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29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kkbabu428@gmail.com" TargetMode="External"/><Relationship Id="rId13" Type="http://schemas.openxmlformats.org/officeDocument/2006/relationships/hyperlink" Target="mailto:chandanapallimanohar@gmail.com" TargetMode="External"/><Relationship Id="rId18" Type="http://schemas.openxmlformats.org/officeDocument/2006/relationships/hyperlink" Target="mailto:uknaiduchowdary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badigodugulavenkataraju@gmail.com" TargetMode="External"/><Relationship Id="rId7" Type="http://schemas.openxmlformats.org/officeDocument/2006/relationships/hyperlink" Target="mailto:kirhoreyelisetty888@gmail.com" TargetMode="External"/><Relationship Id="rId12" Type="http://schemas.openxmlformats.org/officeDocument/2006/relationships/hyperlink" Target="mailto:marakavenkatesh@gmail.com" TargetMode="External"/><Relationship Id="rId17" Type="http://schemas.openxmlformats.org/officeDocument/2006/relationships/hyperlink" Target="mailto:ramanichandra1@gmail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pokeshjagarapu1999@gmail.com" TargetMode="External"/><Relationship Id="rId20" Type="http://schemas.openxmlformats.org/officeDocument/2006/relationships/hyperlink" Target="mailto:vamsilucky78@gmai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venkysiva1729@gmail.com" TargetMode="External"/><Relationship Id="rId11" Type="http://schemas.openxmlformats.org/officeDocument/2006/relationships/hyperlink" Target="mailto:prudhavivarma145@gmail.com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shaikarifulla1310@gmail.com" TargetMode="External"/><Relationship Id="rId15" Type="http://schemas.openxmlformats.org/officeDocument/2006/relationships/hyperlink" Target="mailto:kattakoteswararao777@gmail.com" TargetMode="External"/><Relationship Id="rId23" Type="http://schemas.openxmlformats.org/officeDocument/2006/relationships/hyperlink" Target="mailto:pallepatiramesh6@gmail.com" TargetMode="External"/><Relationship Id="rId10" Type="http://schemas.openxmlformats.org/officeDocument/2006/relationships/hyperlink" Target="mailto:kalvaranganaveen@gmail.com" TargetMode="External"/><Relationship Id="rId19" Type="http://schemas.openxmlformats.org/officeDocument/2006/relationships/hyperlink" Target="mailto:konnamanilanta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AVEEN5372000@gmail.com" TargetMode="External"/><Relationship Id="rId14" Type="http://schemas.openxmlformats.org/officeDocument/2006/relationships/hyperlink" Target="mailto:smilerajsamba@gmail.com" TargetMode="External"/><Relationship Id="rId22" Type="http://schemas.openxmlformats.org/officeDocument/2006/relationships/hyperlink" Target="mailto:dhanunjaya1099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96564-63A3-4BBD-9763-0B13FD45C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7</Words>
  <Characters>648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CHAND</dc:creator>
  <cp:keywords/>
  <dc:description/>
  <cp:lastModifiedBy>TARA CHAND</cp:lastModifiedBy>
  <cp:revision>2</cp:revision>
  <dcterms:created xsi:type="dcterms:W3CDTF">2022-03-09T07:09:00Z</dcterms:created>
  <dcterms:modified xsi:type="dcterms:W3CDTF">2022-03-09T07:09:00Z</dcterms:modified>
</cp:coreProperties>
</file>